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rcy Sala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rc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la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40 Johnson Drive apt 2223 Buffalo Grove, IL, USA 60089-65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rcy.salas2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588253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vid</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